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Назыров Якуб Шарпудд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152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152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085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085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4863"/>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4863"/>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3042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3042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258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258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258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258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2844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2844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5545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545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203046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03046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6314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6314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Назыров Якуб Шарпуддиевич</dc:creator>
  <dc:language>ru-RU</dc:language>
  <cp:keywords/>
  <dcterms:created xsi:type="dcterms:W3CDTF">2025-02-28T13:07:18Z</dcterms:created>
  <dcterms:modified xsi:type="dcterms:W3CDTF">2025-02-28T13: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